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0CA033E" w14:textId="0684CA8E" w:rsidR="001E2D8F" w:rsidRPr="004B2D09" w:rsidRDefault="002F2551" w:rsidP="00414A6F">
      <w:pPr>
        <w:pStyle w:val="Title"/>
        <w:jc w:val="center"/>
        <w:rPr>
          <w:rFonts w:ascii="Jost* Light" w:hAnsi="Jost* Light"/>
          <w:color w:val="535353"/>
          <w:sz w:val="36"/>
        </w:rPr>
      </w:pPr>
      <w:r w:rsidRPr="004B2D09">
        <w:rPr>
          <w:rFonts w:ascii="Jost* Light" w:hAnsi="Jost* Light"/>
          <w:color w:val="535353"/>
          <w:sz w:val="36"/>
        </w:rPr>
        <w:t>Challenging behaviors</w:t>
      </w:r>
      <w:r w:rsidR="004F0827">
        <w:rPr>
          <w:rStyle w:val="FootnoteReference"/>
          <w:rFonts w:ascii="Jost* Light" w:hAnsi="Jost* Light"/>
          <w:color w:val="535353"/>
          <w:sz w:val="36"/>
        </w:rPr>
        <w:footnoteReference w:id="1"/>
      </w:r>
    </w:p>
    <w:p w14:paraId="3B7E98AF" w14:textId="77777777" w:rsidR="002F2551" w:rsidRPr="004B2D09" w:rsidRDefault="002F2551" w:rsidP="002F2551">
      <w:pPr>
        <w:rPr>
          <w:rFonts w:ascii="Jost* Light" w:hAnsi="Jost* Light"/>
        </w:rPr>
      </w:pPr>
    </w:p>
    <w:tbl>
      <w:tblPr>
        <w:tblStyle w:val="TableGrid"/>
        <w:tblW w:w="0" w:type="auto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3505"/>
        <w:gridCol w:w="1620"/>
        <w:gridCol w:w="4225"/>
      </w:tblGrid>
      <w:tr w:rsidR="002F2551" w:rsidRPr="004B2D09" w14:paraId="74007E63" w14:textId="77777777" w:rsidTr="004B2D09">
        <w:tc>
          <w:tcPr>
            <w:tcW w:w="3505" w:type="dxa"/>
            <w:vAlign w:val="center"/>
          </w:tcPr>
          <w:p w14:paraId="43B98C30" w14:textId="51FDA47C" w:rsidR="002F2551" w:rsidRPr="004B2D09" w:rsidRDefault="002F2551" w:rsidP="00414A6F">
            <w:pPr>
              <w:rPr>
                <w:rFonts w:ascii="Jost* Light" w:hAnsi="Jost* Light"/>
                <w:b/>
                <w:sz w:val="20"/>
                <w:szCs w:val="22"/>
              </w:rPr>
            </w:pPr>
            <w:r w:rsidRPr="004B2D09">
              <w:rPr>
                <w:rFonts w:ascii="Jost* Light" w:hAnsi="Jost* Light"/>
                <w:b/>
                <w:sz w:val="20"/>
                <w:szCs w:val="22"/>
              </w:rPr>
              <w:t>Behaviors</w:t>
            </w:r>
          </w:p>
        </w:tc>
        <w:tc>
          <w:tcPr>
            <w:tcW w:w="1620" w:type="dxa"/>
            <w:vAlign w:val="center"/>
          </w:tcPr>
          <w:p w14:paraId="4043D43F" w14:textId="1ECC2825" w:rsidR="002F2551" w:rsidRPr="004B2D09" w:rsidRDefault="002F2551" w:rsidP="004B2D09">
            <w:pPr>
              <w:jc w:val="center"/>
              <w:rPr>
                <w:rFonts w:ascii="Jost* Light" w:hAnsi="Jost* Light"/>
                <w:b/>
                <w:sz w:val="20"/>
                <w:szCs w:val="22"/>
              </w:rPr>
            </w:pPr>
            <w:r w:rsidRPr="004B2D09">
              <w:rPr>
                <w:rFonts w:ascii="Jost* Light" w:hAnsi="Jost* Light"/>
                <w:b/>
                <w:sz w:val="20"/>
                <w:szCs w:val="22"/>
              </w:rPr>
              <w:t>X</w:t>
            </w:r>
            <w:r w:rsidR="00885A1B" w:rsidRPr="004B2D09">
              <w:rPr>
                <w:rFonts w:ascii="Jost* Light" w:hAnsi="Jost* Light"/>
                <w:b/>
                <w:sz w:val="20"/>
                <w:szCs w:val="22"/>
              </w:rPr>
              <w:t xml:space="preserve"> others</w:t>
            </w:r>
            <w:r w:rsidR="00414A6F" w:rsidRPr="004B2D09">
              <w:rPr>
                <w:rFonts w:ascii="Jost* Light" w:hAnsi="Jost* Light"/>
                <w:b/>
                <w:sz w:val="20"/>
                <w:szCs w:val="22"/>
              </w:rPr>
              <w:t xml:space="preserve"> </w:t>
            </w:r>
            <w:r w:rsidRPr="004B2D09">
              <w:rPr>
                <w:rFonts w:ascii="Jost* Light" w:hAnsi="Jost* Light"/>
                <w:b/>
                <w:sz w:val="20"/>
                <w:szCs w:val="22"/>
              </w:rPr>
              <w:t xml:space="preserve">/ </w:t>
            </w:r>
            <w:r w:rsidR="00885A1B" w:rsidRPr="004B2D09">
              <w:rPr>
                <w:rFonts w:ascii="Jost* Light" w:hAnsi="Jost* Light"/>
                <w:b/>
                <w:sz w:val="20"/>
                <w:szCs w:val="22"/>
              </w:rPr>
              <w:t>* you</w:t>
            </w:r>
          </w:p>
        </w:tc>
        <w:tc>
          <w:tcPr>
            <w:tcW w:w="4225" w:type="dxa"/>
            <w:vAlign w:val="center"/>
          </w:tcPr>
          <w:p w14:paraId="05324151" w14:textId="776E9043" w:rsidR="002F2551" w:rsidRPr="004B2D09" w:rsidRDefault="002F2551" w:rsidP="00414A6F">
            <w:pPr>
              <w:jc w:val="center"/>
              <w:rPr>
                <w:rFonts w:ascii="Jost* Light" w:hAnsi="Jost* Light"/>
                <w:b/>
                <w:sz w:val="20"/>
                <w:szCs w:val="22"/>
              </w:rPr>
            </w:pPr>
            <w:r w:rsidRPr="004B2D09">
              <w:rPr>
                <w:rFonts w:ascii="Jost* Light" w:hAnsi="Jost* Light"/>
                <w:b/>
                <w:sz w:val="20"/>
                <w:szCs w:val="22"/>
              </w:rPr>
              <w:t>Notes</w:t>
            </w:r>
          </w:p>
        </w:tc>
      </w:tr>
      <w:tr w:rsidR="002F2551" w:rsidRPr="004B2D09" w14:paraId="0971B064" w14:textId="091804B7" w:rsidTr="004B2D09">
        <w:trPr>
          <w:trHeight w:val="720"/>
        </w:trPr>
        <w:tc>
          <w:tcPr>
            <w:tcW w:w="3505" w:type="dxa"/>
            <w:vAlign w:val="center"/>
          </w:tcPr>
          <w:p w14:paraId="585B1D39" w14:textId="77777777" w:rsidR="003430F6" w:rsidRPr="004B2D09" w:rsidRDefault="002F2551" w:rsidP="00414A6F">
            <w:pPr>
              <w:rPr>
                <w:rFonts w:ascii="Jost* Light" w:hAnsi="Jost* Light"/>
                <w:b/>
                <w:color w:val="000000" w:themeColor="text1"/>
                <w:sz w:val="20"/>
                <w:szCs w:val="22"/>
              </w:rPr>
            </w:pPr>
            <w:r w:rsidRPr="004B2D09">
              <w:rPr>
                <w:rFonts w:ascii="Jost* Light" w:hAnsi="Jost* Light"/>
                <w:b/>
                <w:color w:val="000000" w:themeColor="text1"/>
                <w:sz w:val="20"/>
                <w:szCs w:val="22"/>
              </w:rPr>
              <w:t>Overtalk</w:t>
            </w:r>
            <w:r w:rsidR="003430F6" w:rsidRPr="004B2D09">
              <w:rPr>
                <w:rFonts w:ascii="Jost* Light" w:hAnsi="Jost* Light"/>
                <w:b/>
                <w:color w:val="000000" w:themeColor="text1"/>
                <w:sz w:val="20"/>
                <w:szCs w:val="22"/>
              </w:rPr>
              <w:t xml:space="preserve">ing </w:t>
            </w:r>
          </w:p>
          <w:p w14:paraId="0AEEE271" w14:textId="02858C11" w:rsidR="002F2551" w:rsidRPr="004B2D09" w:rsidRDefault="002F2551" w:rsidP="00414A6F">
            <w:pPr>
              <w:rPr>
                <w:rFonts w:ascii="Jost* Light" w:hAnsi="Jost* Light"/>
                <w:sz w:val="20"/>
                <w:szCs w:val="22"/>
              </w:rPr>
            </w:pPr>
            <w:r w:rsidRPr="004B2D09">
              <w:rPr>
                <w:rFonts w:ascii="Jost* Light" w:hAnsi="Jost* Light"/>
                <w:sz w:val="20"/>
                <w:szCs w:val="22"/>
              </w:rPr>
              <w:t>(tend to dominate conversation)</w:t>
            </w:r>
          </w:p>
        </w:tc>
        <w:tc>
          <w:tcPr>
            <w:tcW w:w="1620" w:type="dxa"/>
            <w:vAlign w:val="center"/>
          </w:tcPr>
          <w:p w14:paraId="21EF7333" w14:textId="77777777" w:rsidR="002F2551" w:rsidRPr="004B2D09" w:rsidRDefault="002F2551" w:rsidP="00414A6F">
            <w:pPr>
              <w:rPr>
                <w:rFonts w:ascii="Jost* Light" w:hAnsi="Jost* Light"/>
                <w:sz w:val="20"/>
                <w:szCs w:val="22"/>
              </w:rPr>
            </w:pPr>
          </w:p>
        </w:tc>
        <w:tc>
          <w:tcPr>
            <w:tcW w:w="4225" w:type="dxa"/>
            <w:vAlign w:val="center"/>
          </w:tcPr>
          <w:p w14:paraId="7979898A" w14:textId="77777777" w:rsidR="002F2551" w:rsidRPr="004B2D09" w:rsidRDefault="002F2551" w:rsidP="00414A6F">
            <w:pPr>
              <w:rPr>
                <w:rFonts w:ascii="Jost* Light" w:hAnsi="Jost* Light"/>
                <w:sz w:val="20"/>
                <w:szCs w:val="22"/>
              </w:rPr>
            </w:pPr>
          </w:p>
        </w:tc>
      </w:tr>
      <w:tr w:rsidR="002F2551" w:rsidRPr="004B2D09" w14:paraId="3B7B3B95" w14:textId="469E61A7" w:rsidTr="004F0827">
        <w:trPr>
          <w:trHeight w:val="629"/>
        </w:trPr>
        <w:tc>
          <w:tcPr>
            <w:tcW w:w="3505" w:type="dxa"/>
            <w:vAlign w:val="center"/>
          </w:tcPr>
          <w:p w14:paraId="6988ADAA" w14:textId="3A634C0A" w:rsidR="002F2551" w:rsidRPr="004B2D09" w:rsidRDefault="002F2551" w:rsidP="00414A6F">
            <w:pPr>
              <w:rPr>
                <w:rFonts w:ascii="Jost* Light" w:hAnsi="Jost* Light"/>
                <w:sz w:val="20"/>
                <w:szCs w:val="22"/>
              </w:rPr>
            </w:pPr>
            <w:proofErr w:type="spellStart"/>
            <w:r w:rsidRPr="004B2D09">
              <w:rPr>
                <w:rFonts w:ascii="Jost* Light" w:hAnsi="Jost* Light"/>
                <w:b/>
                <w:color w:val="000000" w:themeColor="text1"/>
                <w:sz w:val="20"/>
                <w:szCs w:val="22"/>
              </w:rPr>
              <w:t>Undertalk</w:t>
            </w:r>
            <w:r w:rsidR="003430F6" w:rsidRPr="004B2D09">
              <w:rPr>
                <w:rFonts w:ascii="Jost* Light" w:hAnsi="Jost* Light"/>
                <w:b/>
                <w:color w:val="000000" w:themeColor="text1"/>
                <w:sz w:val="20"/>
                <w:szCs w:val="22"/>
              </w:rPr>
              <w:t>ing</w:t>
            </w:r>
            <w:proofErr w:type="spellEnd"/>
            <w:r w:rsidR="003430F6" w:rsidRPr="004B2D09">
              <w:rPr>
                <w:rFonts w:ascii="Jost* Light" w:hAnsi="Jost* Light"/>
                <w:b/>
                <w:color w:val="000000" w:themeColor="text1"/>
                <w:sz w:val="20"/>
                <w:szCs w:val="22"/>
              </w:rPr>
              <w:t xml:space="preserve"> </w:t>
            </w:r>
            <w:r w:rsidRPr="004B2D09">
              <w:rPr>
                <w:rFonts w:ascii="Jost* Light" w:hAnsi="Jost* Light"/>
                <w:sz w:val="20"/>
                <w:szCs w:val="22"/>
              </w:rPr>
              <w:t>(tend to stay very quiet)</w:t>
            </w:r>
          </w:p>
        </w:tc>
        <w:tc>
          <w:tcPr>
            <w:tcW w:w="1620" w:type="dxa"/>
            <w:vAlign w:val="center"/>
          </w:tcPr>
          <w:p w14:paraId="3465AD20" w14:textId="77777777" w:rsidR="002F2551" w:rsidRPr="004B2D09" w:rsidRDefault="002F2551" w:rsidP="00414A6F">
            <w:pPr>
              <w:rPr>
                <w:rFonts w:ascii="Jost* Light" w:hAnsi="Jost* Light"/>
                <w:sz w:val="20"/>
                <w:szCs w:val="22"/>
              </w:rPr>
            </w:pPr>
          </w:p>
        </w:tc>
        <w:tc>
          <w:tcPr>
            <w:tcW w:w="4225" w:type="dxa"/>
            <w:vAlign w:val="center"/>
          </w:tcPr>
          <w:p w14:paraId="45151A83" w14:textId="77777777" w:rsidR="002F2551" w:rsidRPr="004B2D09" w:rsidRDefault="002F2551" w:rsidP="00414A6F">
            <w:pPr>
              <w:rPr>
                <w:rFonts w:ascii="Jost* Light" w:hAnsi="Jost* Light"/>
                <w:sz w:val="20"/>
                <w:szCs w:val="22"/>
              </w:rPr>
            </w:pPr>
          </w:p>
        </w:tc>
      </w:tr>
      <w:tr w:rsidR="002F2551" w:rsidRPr="004B2D09" w14:paraId="63A14022" w14:textId="55A6DB12" w:rsidTr="004B2D09">
        <w:trPr>
          <w:trHeight w:val="720"/>
        </w:trPr>
        <w:tc>
          <w:tcPr>
            <w:tcW w:w="3505" w:type="dxa"/>
            <w:vAlign w:val="center"/>
          </w:tcPr>
          <w:p w14:paraId="01A9A165" w14:textId="2C77631B" w:rsidR="002F2551" w:rsidRPr="004B2D09" w:rsidRDefault="002F2551" w:rsidP="00414A6F">
            <w:pPr>
              <w:rPr>
                <w:rFonts w:ascii="Jost* Light" w:hAnsi="Jost* Light"/>
                <w:sz w:val="20"/>
                <w:szCs w:val="22"/>
              </w:rPr>
            </w:pPr>
            <w:r w:rsidRPr="004B2D09">
              <w:rPr>
                <w:rFonts w:ascii="Jost* Light" w:hAnsi="Jost* Light"/>
                <w:b/>
                <w:color w:val="000000" w:themeColor="text1"/>
                <w:sz w:val="20"/>
                <w:szCs w:val="22"/>
              </w:rPr>
              <w:t>Extremists</w:t>
            </w:r>
            <w:r w:rsidR="003430F6" w:rsidRPr="004B2D09">
              <w:rPr>
                <w:rFonts w:ascii="Jost* Light" w:hAnsi="Jost* Light"/>
                <w:b/>
                <w:color w:val="000000" w:themeColor="text1"/>
                <w:sz w:val="20"/>
                <w:szCs w:val="22"/>
              </w:rPr>
              <w:t xml:space="preserve"> views</w:t>
            </w:r>
            <w:r w:rsidRPr="004B2D09">
              <w:rPr>
                <w:rFonts w:ascii="Jost* Light" w:hAnsi="Jost* Light"/>
                <w:sz w:val="20"/>
                <w:szCs w:val="22"/>
              </w:rPr>
              <w:t xml:space="preserve"> (express subjective opinions as if they were immutable fact)</w:t>
            </w:r>
          </w:p>
        </w:tc>
        <w:tc>
          <w:tcPr>
            <w:tcW w:w="1620" w:type="dxa"/>
            <w:vAlign w:val="center"/>
          </w:tcPr>
          <w:p w14:paraId="55BEB679" w14:textId="77777777" w:rsidR="002F2551" w:rsidRPr="004B2D09" w:rsidRDefault="002F2551" w:rsidP="00414A6F">
            <w:pPr>
              <w:rPr>
                <w:rFonts w:ascii="Jost* Light" w:hAnsi="Jost* Light"/>
                <w:sz w:val="20"/>
                <w:szCs w:val="22"/>
              </w:rPr>
            </w:pPr>
          </w:p>
        </w:tc>
        <w:tc>
          <w:tcPr>
            <w:tcW w:w="4225" w:type="dxa"/>
            <w:vAlign w:val="center"/>
          </w:tcPr>
          <w:p w14:paraId="7D2F2650" w14:textId="77777777" w:rsidR="002F2551" w:rsidRPr="004B2D09" w:rsidRDefault="002F2551" w:rsidP="00414A6F">
            <w:pPr>
              <w:rPr>
                <w:rFonts w:ascii="Jost* Light" w:hAnsi="Jost* Light"/>
                <w:sz w:val="20"/>
                <w:szCs w:val="22"/>
              </w:rPr>
            </w:pPr>
          </w:p>
        </w:tc>
      </w:tr>
      <w:tr w:rsidR="002F2551" w:rsidRPr="004B2D09" w14:paraId="241D93E0" w14:textId="14DDD708" w:rsidTr="004B2D09">
        <w:trPr>
          <w:trHeight w:val="720"/>
        </w:trPr>
        <w:tc>
          <w:tcPr>
            <w:tcW w:w="3505" w:type="dxa"/>
            <w:vAlign w:val="center"/>
          </w:tcPr>
          <w:p w14:paraId="3C264B25" w14:textId="16D281E3" w:rsidR="002F2551" w:rsidRPr="004B2D09" w:rsidRDefault="002F2551" w:rsidP="00414A6F">
            <w:pPr>
              <w:rPr>
                <w:rFonts w:ascii="Jost* Light" w:hAnsi="Jost* Light"/>
                <w:sz w:val="20"/>
                <w:szCs w:val="22"/>
              </w:rPr>
            </w:pPr>
            <w:r w:rsidRPr="004B2D09">
              <w:rPr>
                <w:rFonts w:ascii="Jost* Light" w:hAnsi="Jost* Light"/>
                <w:b/>
                <w:color w:val="000000" w:themeColor="text1"/>
                <w:sz w:val="20"/>
                <w:szCs w:val="22"/>
              </w:rPr>
              <w:t>Backseat driv</w:t>
            </w:r>
            <w:r w:rsidR="003430F6" w:rsidRPr="004B2D09">
              <w:rPr>
                <w:rFonts w:ascii="Jost* Light" w:hAnsi="Jost* Light"/>
                <w:b/>
                <w:color w:val="000000" w:themeColor="text1"/>
                <w:sz w:val="20"/>
                <w:szCs w:val="22"/>
              </w:rPr>
              <w:t>ing</w:t>
            </w:r>
            <w:r w:rsidR="003430F6" w:rsidRPr="004B2D09">
              <w:rPr>
                <w:rFonts w:ascii="Jost* Light" w:hAnsi="Jost* Light"/>
                <w:color w:val="000000" w:themeColor="text1"/>
                <w:sz w:val="20"/>
                <w:szCs w:val="22"/>
              </w:rPr>
              <w:t xml:space="preserve"> </w:t>
            </w:r>
            <w:r w:rsidRPr="004B2D09">
              <w:rPr>
                <w:rFonts w:ascii="Jost* Light" w:hAnsi="Jost* Light"/>
                <w:sz w:val="20"/>
                <w:szCs w:val="22"/>
              </w:rPr>
              <w:t>(often try to take over the process)</w:t>
            </w:r>
          </w:p>
        </w:tc>
        <w:tc>
          <w:tcPr>
            <w:tcW w:w="1620" w:type="dxa"/>
            <w:vAlign w:val="center"/>
          </w:tcPr>
          <w:p w14:paraId="776D7CEB" w14:textId="77777777" w:rsidR="002F2551" w:rsidRPr="004B2D09" w:rsidRDefault="002F2551" w:rsidP="00414A6F">
            <w:pPr>
              <w:rPr>
                <w:rFonts w:ascii="Jost* Light" w:hAnsi="Jost* Light"/>
                <w:sz w:val="20"/>
                <w:szCs w:val="22"/>
              </w:rPr>
            </w:pPr>
          </w:p>
        </w:tc>
        <w:tc>
          <w:tcPr>
            <w:tcW w:w="4225" w:type="dxa"/>
            <w:vAlign w:val="center"/>
          </w:tcPr>
          <w:p w14:paraId="1D8F0D13" w14:textId="77777777" w:rsidR="002F2551" w:rsidRPr="004B2D09" w:rsidRDefault="002F2551" w:rsidP="00414A6F">
            <w:pPr>
              <w:rPr>
                <w:rFonts w:ascii="Jost* Light" w:hAnsi="Jost* Light"/>
                <w:sz w:val="20"/>
                <w:szCs w:val="22"/>
              </w:rPr>
            </w:pPr>
          </w:p>
        </w:tc>
      </w:tr>
      <w:tr w:rsidR="002F2551" w:rsidRPr="004B2D09" w14:paraId="36DF1B5A" w14:textId="13F54A1A" w:rsidTr="004B2D09">
        <w:trPr>
          <w:trHeight w:val="720"/>
        </w:trPr>
        <w:tc>
          <w:tcPr>
            <w:tcW w:w="3505" w:type="dxa"/>
            <w:vAlign w:val="center"/>
          </w:tcPr>
          <w:p w14:paraId="1DBEAC27" w14:textId="7EB4507B" w:rsidR="002F2551" w:rsidRPr="004B2D09" w:rsidRDefault="002F2551" w:rsidP="00414A6F">
            <w:pPr>
              <w:rPr>
                <w:rFonts w:ascii="Jost* Light" w:hAnsi="Jost* Light"/>
                <w:sz w:val="20"/>
                <w:szCs w:val="22"/>
              </w:rPr>
            </w:pPr>
            <w:r w:rsidRPr="004B2D09">
              <w:rPr>
                <w:rFonts w:ascii="Jost* Light" w:hAnsi="Jost* Light"/>
                <w:b/>
                <w:color w:val="000000" w:themeColor="text1"/>
                <w:sz w:val="20"/>
                <w:szCs w:val="22"/>
              </w:rPr>
              <w:t>Multitask</w:t>
            </w:r>
            <w:r w:rsidR="003430F6" w:rsidRPr="004B2D09">
              <w:rPr>
                <w:rFonts w:ascii="Jost* Light" w:hAnsi="Jost* Light"/>
                <w:b/>
                <w:color w:val="000000" w:themeColor="text1"/>
                <w:sz w:val="20"/>
                <w:szCs w:val="22"/>
              </w:rPr>
              <w:t>ing</w:t>
            </w:r>
            <w:r w:rsidRPr="004B2D09">
              <w:rPr>
                <w:rFonts w:ascii="Jost* Light" w:hAnsi="Jost* Light"/>
                <w:sz w:val="20"/>
                <w:szCs w:val="22"/>
              </w:rPr>
              <w:t xml:space="preserve"> (tryi</w:t>
            </w:r>
            <w:bookmarkStart w:id="0" w:name="_GoBack"/>
            <w:bookmarkEnd w:id="0"/>
            <w:r w:rsidRPr="004B2D09">
              <w:rPr>
                <w:rFonts w:ascii="Jost* Light" w:hAnsi="Jost* Light"/>
                <w:sz w:val="20"/>
                <w:szCs w:val="22"/>
              </w:rPr>
              <w:t>ng to do everything at the same time during the meeting such that they may as well not be in the meeting at all)</w:t>
            </w:r>
          </w:p>
        </w:tc>
        <w:tc>
          <w:tcPr>
            <w:tcW w:w="1620" w:type="dxa"/>
            <w:vAlign w:val="center"/>
          </w:tcPr>
          <w:p w14:paraId="3E06162C" w14:textId="77777777" w:rsidR="002F2551" w:rsidRPr="004B2D09" w:rsidRDefault="002F2551" w:rsidP="00414A6F">
            <w:pPr>
              <w:rPr>
                <w:rFonts w:ascii="Jost* Light" w:hAnsi="Jost* Light"/>
                <w:sz w:val="20"/>
                <w:szCs w:val="22"/>
              </w:rPr>
            </w:pPr>
          </w:p>
        </w:tc>
        <w:tc>
          <w:tcPr>
            <w:tcW w:w="4225" w:type="dxa"/>
            <w:vAlign w:val="center"/>
          </w:tcPr>
          <w:p w14:paraId="442883C3" w14:textId="77777777" w:rsidR="002F2551" w:rsidRPr="004B2D09" w:rsidRDefault="002F2551" w:rsidP="00414A6F">
            <w:pPr>
              <w:rPr>
                <w:rFonts w:ascii="Jost* Light" w:hAnsi="Jost* Light"/>
                <w:sz w:val="20"/>
                <w:szCs w:val="22"/>
              </w:rPr>
            </w:pPr>
          </w:p>
        </w:tc>
      </w:tr>
      <w:tr w:rsidR="002F2551" w:rsidRPr="004B2D09" w14:paraId="4B0827AB" w14:textId="6153B225" w:rsidTr="004F0827">
        <w:trPr>
          <w:trHeight w:val="395"/>
        </w:trPr>
        <w:tc>
          <w:tcPr>
            <w:tcW w:w="3505" w:type="dxa"/>
            <w:vAlign w:val="center"/>
          </w:tcPr>
          <w:p w14:paraId="2829149A" w14:textId="099CD8C6" w:rsidR="002F2551" w:rsidRPr="004B2D09" w:rsidRDefault="002F2551" w:rsidP="00414A6F">
            <w:pPr>
              <w:rPr>
                <w:rFonts w:ascii="Jost* Light" w:hAnsi="Jost* Light"/>
                <w:b/>
                <w:sz w:val="20"/>
                <w:szCs w:val="22"/>
              </w:rPr>
            </w:pPr>
            <w:r w:rsidRPr="004B2D09">
              <w:rPr>
                <w:rFonts w:ascii="Jost* Light" w:hAnsi="Jost* Light"/>
                <w:b/>
                <w:color w:val="000000" w:themeColor="text1"/>
                <w:sz w:val="20"/>
                <w:szCs w:val="22"/>
              </w:rPr>
              <w:t>Won't put down the phone</w:t>
            </w:r>
          </w:p>
        </w:tc>
        <w:tc>
          <w:tcPr>
            <w:tcW w:w="1620" w:type="dxa"/>
            <w:vAlign w:val="center"/>
          </w:tcPr>
          <w:p w14:paraId="6D9AB3BF" w14:textId="77777777" w:rsidR="002F2551" w:rsidRPr="004B2D09" w:rsidRDefault="002F2551" w:rsidP="00414A6F">
            <w:pPr>
              <w:rPr>
                <w:rFonts w:ascii="Jost* Light" w:hAnsi="Jost* Light"/>
                <w:sz w:val="20"/>
                <w:szCs w:val="22"/>
              </w:rPr>
            </w:pPr>
          </w:p>
        </w:tc>
        <w:tc>
          <w:tcPr>
            <w:tcW w:w="4225" w:type="dxa"/>
            <w:vAlign w:val="center"/>
          </w:tcPr>
          <w:p w14:paraId="62E61B44" w14:textId="77777777" w:rsidR="002F2551" w:rsidRPr="004B2D09" w:rsidRDefault="002F2551" w:rsidP="00414A6F">
            <w:pPr>
              <w:rPr>
                <w:rFonts w:ascii="Jost* Light" w:hAnsi="Jost* Light"/>
                <w:sz w:val="20"/>
                <w:szCs w:val="22"/>
              </w:rPr>
            </w:pPr>
          </w:p>
        </w:tc>
      </w:tr>
      <w:tr w:rsidR="002F2551" w:rsidRPr="004B2D09" w14:paraId="36DA3174" w14:textId="30B0FA23" w:rsidTr="004B2D09">
        <w:trPr>
          <w:trHeight w:val="720"/>
        </w:trPr>
        <w:tc>
          <w:tcPr>
            <w:tcW w:w="3505" w:type="dxa"/>
            <w:vAlign w:val="center"/>
          </w:tcPr>
          <w:p w14:paraId="12E6AF27" w14:textId="05A49AC7" w:rsidR="002F2551" w:rsidRPr="004B2D09" w:rsidRDefault="002F2551" w:rsidP="00414A6F">
            <w:pPr>
              <w:rPr>
                <w:rFonts w:ascii="Jost* Light" w:hAnsi="Jost* Light"/>
                <w:sz w:val="20"/>
                <w:szCs w:val="22"/>
              </w:rPr>
            </w:pPr>
            <w:r w:rsidRPr="004B2D09">
              <w:rPr>
                <w:rFonts w:ascii="Jost* Light" w:hAnsi="Jost* Light"/>
                <w:b/>
                <w:color w:val="000000" w:themeColor="text1"/>
                <w:sz w:val="20"/>
                <w:szCs w:val="22"/>
              </w:rPr>
              <w:t>Chronic late</w:t>
            </w:r>
            <w:r w:rsidR="004B2D09">
              <w:rPr>
                <w:rFonts w:ascii="Jost* Light" w:hAnsi="Jost* Light"/>
                <w:b/>
                <w:color w:val="000000" w:themeColor="text1"/>
                <w:sz w:val="20"/>
                <w:szCs w:val="22"/>
              </w:rPr>
              <w:t xml:space="preserve"> </w:t>
            </w:r>
            <w:r w:rsidR="003430F6" w:rsidRPr="004B2D09">
              <w:rPr>
                <w:rFonts w:ascii="Jost* Light" w:hAnsi="Jost* Light"/>
                <w:b/>
                <w:color w:val="000000" w:themeColor="text1"/>
                <w:sz w:val="20"/>
                <w:szCs w:val="22"/>
              </w:rPr>
              <w:t>arrival</w:t>
            </w:r>
            <w:r w:rsidRPr="004B2D09">
              <w:rPr>
                <w:rFonts w:ascii="Jost* Light" w:hAnsi="Jost* Light"/>
                <w:sz w:val="20"/>
                <w:szCs w:val="22"/>
              </w:rPr>
              <w:t xml:space="preserve"> (delay</w:t>
            </w:r>
            <w:r w:rsidR="003430F6" w:rsidRPr="004B2D09">
              <w:rPr>
                <w:rFonts w:ascii="Jost* Light" w:hAnsi="Jost* Light"/>
                <w:sz w:val="20"/>
                <w:szCs w:val="22"/>
              </w:rPr>
              <w:t>ing</w:t>
            </w:r>
            <w:r w:rsidRPr="004B2D09">
              <w:rPr>
                <w:rFonts w:ascii="Jost* Light" w:hAnsi="Jost* Light"/>
                <w:sz w:val="20"/>
                <w:szCs w:val="22"/>
              </w:rPr>
              <w:t xml:space="preserve"> </w:t>
            </w:r>
            <w:r w:rsidR="003430F6" w:rsidRPr="004B2D09">
              <w:rPr>
                <w:rFonts w:ascii="Jost* Light" w:hAnsi="Jost* Light"/>
                <w:sz w:val="20"/>
                <w:szCs w:val="22"/>
              </w:rPr>
              <w:t xml:space="preserve">the </w:t>
            </w:r>
            <w:r w:rsidRPr="004B2D09">
              <w:rPr>
                <w:rFonts w:ascii="Jost* Light" w:hAnsi="Jost* Light"/>
                <w:sz w:val="20"/>
                <w:szCs w:val="22"/>
              </w:rPr>
              <w:t>meeting start or interfere with process later by requiring a recap)</w:t>
            </w:r>
          </w:p>
        </w:tc>
        <w:tc>
          <w:tcPr>
            <w:tcW w:w="1620" w:type="dxa"/>
            <w:vAlign w:val="center"/>
          </w:tcPr>
          <w:p w14:paraId="765A791E" w14:textId="77777777" w:rsidR="002F2551" w:rsidRPr="004B2D09" w:rsidRDefault="002F2551" w:rsidP="00414A6F">
            <w:pPr>
              <w:rPr>
                <w:rFonts w:ascii="Jost* Light" w:hAnsi="Jost* Light"/>
                <w:sz w:val="20"/>
                <w:szCs w:val="22"/>
              </w:rPr>
            </w:pPr>
          </w:p>
        </w:tc>
        <w:tc>
          <w:tcPr>
            <w:tcW w:w="4225" w:type="dxa"/>
            <w:vAlign w:val="center"/>
          </w:tcPr>
          <w:p w14:paraId="1078E2EA" w14:textId="77777777" w:rsidR="002F2551" w:rsidRPr="004B2D09" w:rsidRDefault="002F2551" w:rsidP="00414A6F">
            <w:pPr>
              <w:rPr>
                <w:rFonts w:ascii="Jost* Light" w:hAnsi="Jost* Light"/>
                <w:sz w:val="20"/>
                <w:szCs w:val="22"/>
              </w:rPr>
            </w:pPr>
          </w:p>
        </w:tc>
      </w:tr>
      <w:tr w:rsidR="002F2551" w:rsidRPr="004B2D09" w14:paraId="24DB3FFC" w14:textId="08A5E874" w:rsidTr="004B2D09">
        <w:trPr>
          <w:trHeight w:val="720"/>
        </w:trPr>
        <w:tc>
          <w:tcPr>
            <w:tcW w:w="3505" w:type="dxa"/>
            <w:vAlign w:val="center"/>
          </w:tcPr>
          <w:p w14:paraId="6BA7F126" w14:textId="5A79A19A" w:rsidR="002F2551" w:rsidRPr="004B2D09" w:rsidRDefault="002F2551" w:rsidP="00414A6F">
            <w:pPr>
              <w:rPr>
                <w:rFonts w:ascii="Jost* Light" w:hAnsi="Jost* Light"/>
                <w:sz w:val="20"/>
                <w:szCs w:val="22"/>
              </w:rPr>
            </w:pPr>
            <w:proofErr w:type="spellStart"/>
            <w:r w:rsidRPr="004B2D09">
              <w:rPr>
                <w:rFonts w:ascii="Jost* Light" w:hAnsi="Jost* Light"/>
                <w:b/>
                <w:color w:val="000000" w:themeColor="text1"/>
                <w:sz w:val="20"/>
                <w:szCs w:val="22"/>
              </w:rPr>
              <w:t>Eeyor</w:t>
            </w:r>
            <w:r w:rsidR="003430F6" w:rsidRPr="004B2D09">
              <w:rPr>
                <w:rFonts w:ascii="Jost* Light" w:hAnsi="Jost* Light"/>
                <w:b/>
                <w:color w:val="000000" w:themeColor="text1"/>
                <w:sz w:val="20"/>
                <w:szCs w:val="22"/>
              </w:rPr>
              <w:t>ing</w:t>
            </w:r>
            <w:proofErr w:type="spellEnd"/>
            <w:r w:rsidRPr="004B2D09">
              <w:rPr>
                <w:rFonts w:ascii="Jost* Light" w:hAnsi="Jost* Light"/>
                <w:b/>
                <w:sz w:val="20"/>
                <w:szCs w:val="22"/>
              </w:rPr>
              <w:t xml:space="preserve"> </w:t>
            </w:r>
            <w:r w:rsidR="00414A6F" w:rsidRPr="004B2D09">
              <w:rPr>
                <w:rFonts w:ascii="Jost* Light" w:hAnsi="Jost* Light"/>
                <w:sz w:val="20"/>
                <w:szCs w:val="22"/>
              </w:rPr>
              <w:t>("t</w:t>
            </w:r>
            <w:r w:rsidRPr="004B2D09">
              <w:rPr>
                <w:rFonts w:ascii="Jost* Light" w:hAnsi="Jost* Light"/>
                <w:sz w:val="20"/>
                <w:szCs w:val="22"/>
              </w:rPr>
              <w:t>his will never work, just like everything else" [sad trombone])</w:t>
            </w:r>
          </w:p>
        </w:tc>
        <w:tc>
          <w:tcPr>
            <w:tcW w:w="1620" w:type="dxa"/>
            <w:vAlign w:val="center"/>
          </w:tcPr>
          <w:p w14:paraId="06A71229" w14:textId="77777777" w:rsidR="002F2551" w:rsidRPr="004B2D09" w:rsidRDefault="002F2551" w:rsidP="00414A6F">
            <w:pPr>
              <w:rPr>
                <w:rFonts w:ascii="Jost* Light" w:hAnsi="Jost* Light"/>
                <w:sz w:val="20"/>
                <w:szCs w:val="22"/>
              </w:rPr>
            </w:pPr>
          </w:p>
        </w:tc>
        <w:tc>
          <w:tcPr>
            <w:tcW w:w="4225" w:type="dxa"/>
            <w:vAlign w:val="center"/>
          </w:tcPr>
          <w:p w14:paraId="5FD35B84" w14:textId="77777777" w:rsidR="002F2551" w:rsidRPr="004B2D09" w:rsidRDefault="002F2551" w:rsidP="00414A6F">
            <w:pPr>
              <w:rPr>
                <w:rFonts w:ascii="Jost* Light" w:hAnsi="Jost* Light"/>
                <w:sz w:val="20"/>
                <w:szCs w:val="22"/>
              </w:rPr>
            </w:pPr>
          </w:p>
        </w:tc>
      </w:tr>
      <w:tr w:rsidR="002F2551" w:rsidRPr="004B2D09" w14:paraId="498EE006" w14:textId="4A6ACBB1" w:rsidTr="004B2D09">
        <w:trPr>
          <w:trHeight w:val="720"/>
        </w:trPr>
        <w:tc>
          <w:tcPr>
            <w:tcW w:w="3505" w:type="dxa"/>
            <w:vAlign w:val="center"/>
          </w:tcPr>
          <w:p w14:paraId="0A325FB9" w14:textId="65135135" w:rsidR="002F2551" w:rsidRPr="004B2D09" w:rsidRDefault="002F2551" w:rsidP="00414A6F">
            <w:pPr>
              <w:rPr>
                <w:rFonts w:ascii="Jost* Light" w:hAnsi="Jost* Light"/>
                <w:sz w:val="20"/>
                <w:szCs w:val="22"/>
              </w:rPr>
            </w:pPr>
            <w:r w:rsidRPr="004B2D09">
              <w:rPr>
                <w:rFonts w:ascii="Jost* Light" w:hAnsi="Jost* Light"/>
                <w:b/>
                <w:color w:val="000000" w:themeColor="text1"/>
                <w:sz w:val="20"/>
                <w:szCs w:val="22"/>
              </w:rPr>
              <w:t>One-issue vot</w:t>
            </w:r>
            <w:r w:rsidR="003430F6" w:rsidRPr="004B2D09">
              <w:rPr>
                <w:rFonts w:ascii="Jost* Light" w:hAnsi="Jost* Light"/>
                <w:b/>
                <w:color w:val="000000" w:themeColor="text1"/>
                <w:sz w:val="20"/>
                <w:szCs w:val="22"/>
              </w:rPr>
              <w:t>ing</w:t>
            </w:r>
            <w:r w:rsidR="003430F6" w:rsidRPr="004B2D09">
              <w:rPr>
                <w:rFonts w:ascii="Jost* Light" w:hAnsi="Jost* Light"/>
                <w:color w:val="000000" w:themeColor="text1"/>
                <w:sz w:val="20"/>
                <w:szCs w:val="22"/>
              </w:rPr>
              <w:t xml:space="preserve"> </w:t>
            </w:r>
            <w:r w:rsidR="00414A6F" w:rsidRPr="004B2D09">
              <w:rPr>
                <w:rFonts w:ascii="Jost* Light" w:hAnsi="Jost* Light"/>
                <w:sz w:val="20"/>
                <w:szCs w:val="22"/>
              </w:rPr>
              <w:t>(u</w:t>
            </w:r>
            <w:r w:rsidRPr="004B2D09">
              <w:rPr>
                <w:rFonts w:ascii="Jost* Light" w:hAnsi="Jost* Light"/>
                <w:sz w:val="20"/>
                <w:szCs w:val="22"/>
              </w:rPr>
              <w:t xml:space="preserve">nable to move beyond one specific issue </w:t>
            </w:r>
            <w:r w:rsidR="003430F6" w:rsidRPr="004B2D09">
              <w:rPr>
                <w:rFonts w:ascii="Jost* Light" w:hAnsi="Jost* Light"/>
                <w:sz w:val="20"/>
                <w:szCs w:val="22"/>
              </w:rPr>
              <w:t xml:space="preserve">for </w:t>
            </w:r>
            <w:r w:rsidRPr="004B2D09">
              <w:rPr>
                <w:rFonts w:ascii="Jost* Light" w:hAnsi="Jost* Light"/>
                <w:sz w:val="20"/>
                <w:szCs w:val="22"/>
              </w:rPr>
              <w:t>personal</w:t>
            </w:r>
            <w:r w:rsidR="003430F6" w:rsidRPr="004B2D09">
              <w:rPr>
                <w:rFonts w:ascii="Jost* Light" w:hAnsi="Jost* Light"/>
                <w:sz w:val="20"/>
                <w:szCs w:val="22"/>
              </w:rPr>
              <w:t xml:space="preserve"> </w:t>
            </w:r>
            <w:r w:rsidRPr="004B2D09">
              <w:rPr>
                <w:rFonts w:ascii="Jost* Light" w:hAnsi="Jost* Light"/>
                <w:sz w:val="20"/>
                <w:szCs w:val="22"/>
              </w:rPr>
              <w:t>concern</w:t>
            </w:r>
            <w:r w:rsidR="003430F6" w:rsidRPr="004B2D09">
              <w:rPr>
                <w:rFonts w:ascii="Jost* Light" w:hAnsi="Jost* Light"/>
                <w:sz w:val="20"/>
                <w:szCs w:val="22"/>
              </w:rPr>
              <w:t>s</w:t>
            </w:r>
            <w:r w:rsidRPr="004B2D09">
              <w:rPr>
                <w:rFonts w:ascii="Jost* Light" w:hAnsi="Jost* Light"/>
                <w:sz w:val="20"/>
                <w:szCs w:val="22"/>
              </w:rPr>
              <w:t>, often to the detriment of the larger process)</w:t>
            </w:r>
          </w:p>
        </w:tc>
        <w:tc>
          <w:tcPr>
            <w:tcW w:w="1620" w:type="dxa"/>
            <w:vAlign w:val="center"/>
          </w:tcPr>
          <w:p w14:paraId="3E943000" w14:textId="77777777" w:rsidR="002F2551" w:rsidRPr="004B2D09" w:rsidRDefault="002F2551" w:rsidP="00414A6F">
            <w:pPr>
              <w:rPr>
                <w:rFonts w:ascii="Jost* Light" w:hAnsi="Jost* Light"/>
                <w:sz w:val="20"/>
                <w:szCs w:val="22"/>
              </w:rPr>
            </w:pPr>
          </w:p>
        </w:tc>
        <w:tc>
          <w:tcPr>
            <w:tcW w:w="4225" w:type="dxa"/>
            <w:vAlign w:val="center"/>
          </w:tcPr>
          <w:p w14:paraId="7E151EFD" w14:textId="77777777" w:rsidR="002F2551" w:rsidRPr="004B2D09" w:rsidRDefault="002F2551" w:rsidP="00414A6F">
            <w:pPr>
              <w:rPr>
                <w:rFonts w:ascii="Jost* Light" w:hAnsi="Jost* Light"/>
                <w:sz w:val="20"/>
                <w:szCs w:val="22"/>
              </w:rPr>
            </w:pPr>
          </w:p>
        </w:tc>
      </w:tr>
      <w:tr w:rsidR="002F2551" w:rsidRPr="004B2D09" w14:paraId="55177D20" w14:textId="0B52BA03" w:rsidTr="004B2D09">
        <w:trPr>
          <w:trHeight w:val="720"/>
        </w:trPr>
        <w:tc>
          <w:tcPr>
            <w:tcW w:w="3505" w:type="dxa"/>
            <w:vAlign w:val="center"/>
          </w:tcPr>
          <w:p w14:paraId="09351947" w14:textId="5DBA6689" w:rsidR="002F2551" w:rsidRPr="004B2D09" w:rsidRDefault="002F2551" w:rsidP="00414A6F">
            <w:pPr>
              <w:rPr>
                <w:rFonts w:ascii="Jost* Light" w:hAnsi="Jost* Light"/>
                <w:sz w:val="20"/>
                <w:szCs w:val="22"/>
              </w:rPr>
            </w:pPr>
            <w:r w:rsidRPr="004B2D09">
              <w:rPr>
                <w:rFonts w:ascii="Jost* Light" w:hAnsi="Jost* Light"/>
                <w:b/>
                <w:color w:val="000000" w:themeColor="text1"/>
                <w:sz w:val="20"/>
                <w:szCs w:val="22"/>
              </w:rPr>
              <w:t>Storytell</w:t>
            </w:r>
            <w:r w:rsidR="003430F6" w:rsidRPr="004B2D09">
              <w:rPr>
                <w:rFonts w:ascii="Jost* Light" w:hAnsi="Jost* Light"/>
                <w:b/>
                <w:color w:val="000000" w:themeColor="text1"/>
                <w:sz w:val="20"/>
                <w:szCs w:val="22"/>
              </w:rPr>
              <w:t>ing</w:t>
            </w:r>
            <w:r w:rsidR="00414A6F" w:rsidRPr="004B2D09">
              <w:rPr>
                <w:rFonts w:ascii="Jost* Light" w:hAnsi="Jost* Light"/>
                <w:b/>
                <w:sz w:val="20"/>
                <w:szCs w:val="22"/>
              </w:rPr>
              <w:t xml:space="preserve"> </w:t>
            </w:r>
            <w:r w:rsidR="00414A6F" w:rsidRPr="004B2D09">
              <w:rPr>
                <w:rFonts w:ascii="Jost* Light" w:hAnsi="Jost* Light"/>
                <w:sz w:val="20"/>
                <w:szCs w:val="22"/>
              </w:rPr>
              <w:t>(p</w:t>
            </w:r>
            <w:r w:rsidRPr="004B2D09">
              <w:rPr>
                <w:rFonts w:ascii="Jost* Light" w:hAnsi="Jost* Light"/>
                <w:sz w:val="20"/>
                <w:szCs w:val="22"/>
              </w:rPr>
              <w:t>rovides endless anecdotes that contin</w:t>
            </w:r>
            <w:r w:rsidR="003430F6" w:rsidRPr="004B2D09">
              <w:rPr>
                <w:rFonts w:ascii="Jost* Light" w:hAnsi="Jost* Light"/>
                <w:sz w:val="20"/>
                <w:szCs w:val="22"/>
              </w:rPr>
              <w:t>ues to</w:t>
            </w:r>
            <w:r w:rsidRPr="004B2D09">
              <w:rPr>
                <w:rFonts w:ascii="Jost* Light" w:hAnsi="Jost* Light"/>
                <w:sz w:val="20"/>
                <w:szCs w:val="22"/>
              </w:rPr>
              <w:t xml:space="preserve"> throw off the process)</w:t>
            </w:r>
          </w:p>
        </w:tc>
        <w:tc>
          <w:tcPr>
            <w:tcW w:w="1620" w:type="dxa"/>
            <w:vAlign w:val="center"/>
          </w:tcPr>
          <w:p w14:paraId="3044F560" w14:textId="77777777" w:rsidR="002F2551" w:rsidRPr="004B2D09" w:rsidRDefault="002F2551" w:rsidP="00414A6F">
            <w:pPr>
              <w:rPr>
                <w:rFonts w:ascii="Jost* Light" w:hAnsi="Jost* Light"/>
                <w:sz w:val="20"/>
                <w:szCs w:val="22"/>
              </w:rPr>
            </w:pPr>
          </w:p>
        </w:tc>
        <w:tc>
          <w:tcPr>
            <w:tcW w:w="4225" w:type="dxa"/>
            <w:vAlign w:val="center"/>
          </w:tcPr>
          <w:p w14:paraId="7FB6C05B" w14:textId="77777777" w:rsidR="002F2551" w:rsidRPr="004B2D09" w:rsidRDefault="002F2551" w:rsidP="00414A6F">
            <w:pPr>
              <w:rPr>
                <w:rFonts w:ascii="Jost* Light" w:hAnsi="Jost* Light"/>
                <w:sz w:val="20"/>
                <w:szCs w:val="22"/>
              </w:rPr>
            </w:pPr>
          </w:p>
        </w:tc>
      </w:tr>
      <w:tr w:rsidR="002F2551" w:rsidRPr="004B2D09" w14:paraId="7C859172" w14:textId="20FE56E6" w:rsidTr="004B2D09">
        <w:trPr>
          <w:trHeight w:val="720"/>
        </w:trPr>
        <w:tc>
          <w:tcPr>
            <w:tcW w:w="3505" w:type="dxa"/>
            <w:vAlign w:val="center"/>
          </w:tcPr>
          <w:p w14:paraId="012827A5" w14:textId="0CC32B32" w:rsidR="002F2551" w:rsidRPr="004B2D09" w:rsidRDefault="003430F6" w:rsidP="00414A6F">
            <w:pPr>
              <w:rPr>
                <w:rFonts w:ascii="Jost* Light" w:hAnsi="Jost* Light"/>
                <w:sz w:val="20"/>
                <w:szCs w:val="22"/>
              </w:rPr>
            </w:pPr>
            <w:r w:rsidRPr="004B2D09">
              <w:rPr>
                <w:rFonts w:ascii="Jost* Light" w:hAnsi="Jost* Light"/>
                <w:b/>
                <w:color w:val="000000" w:themeColor="text1"/>
                <w:sz w:val="20"/>
                <w:szCs w:val="22"/>
              </w:rPr>
              <w:t>Do not do work</w:t>
            </w:r>
            <w:r w:rsidR="00414A6F" w:rsidRPr="004B2D09">
              <w:rPr>
                <w:rFonts w:ascii="Jost* Light" w:hAnsi="Jost* Light"/>
                <w:sz w:val="20"/>
                <w:szCs w:val="22"/>
              </w:rPr>
              <w:t xml:space="preserve"> (do</w:t>
            </w:r>
            <w:r w:rsidR="002F2551" w:rsidRPr="004B2D09">
              <w:rPr>
                <w:rFonts w:ascii="Jost* Light" w:hAnsi="Jost* Light"/>
                <w:sz w:val="20"/>
                <w:szCs w:val="22"/>
              </w:rPr>
              <w:t xml:space="preserve"> </w:t>
            </w:r>
            <w:r w:rsidRPr="004B2D09">
              <w:rPr>
                <w:rFonts w:ascii="Jost* Light" w:hAnsi="Jost* Light"/>
                <w:sz w:val="20"/>
                <w:szCs w:val="22"/>
              </w:rPr>
              <w:t xml:space="preserve">not complete </w:t>
            </w:r>
            <w:r w:rsidR="002F2551" w:rsidRPr="004B2D09">
              <w:rPr>
                <w:rFonts w:ascii="Jost* Light" w:hAnsi="Jost* Light"/>
                <w:sz w:val="20"/>
                <w:szCs w:val="22"/>
              </w:rPr>
              <w:t>homework in between sessions</w:t>
            </w:r>
            <w:r w:rsidR="00414A6F" w:rsidRPr="004B2D09">
              <w:rPr>
                <w:rFonts w:ascii="Jost* Light" w:hAnsi="Jost* Light"/>
                <w:sz w:val="20"/>
                <w:szCs w:val="22"/>
              </w:rPr>
              <w:t>,</w:t>
            </w:r>
            <w:r w:rsidR="002F2551" w:rsidRPr="004B2D09">
              <w:rPr>
                <w:rFonts w:ascii="Jost* Light" w:hAnsi="Jost* Light"/>
                <w:sz w:val="20"/>
                <w:szCs w:val="22"/>
              </w:rPr>
              <w:t xml:space="preserve"> and thus often becomes a barrier to group progress)</w:t>
            </w:r>
          </w:p>
        </w:tc>
        <w:tc>
          <w:tcPr>
            <w:tcW w:w="1620" w:type="dxa"/>
            <w:vAlign w:val="center"/>
          </w:tcPr>
          <w:p w14:paraId="15E9AA76" w14:textId="77777777" w:rsidR="002F2551" w:rsidRPr="004B2D09" w:rsidRDefault="002F2551" w:rsidP="00414A6F">
            <w:pPr>
              <w:rPr>
                <w:rFonts w:ascii="Jost* Light" w:hAnsi="Jost* Light"/>
                <w:sz w:val="20"/>
                <w:szCs w:val="22"/>
              </w:rPr>
            </w:pPr>
          </w:p>
        </w:tc>
        <w:tc>
          <w:tcPr>
            <w:tcW w:w="4225" w:type="dxa"/>
            <w:vAlign w:val="center"/>
          </w:tcPr>
          <w:p w14:paraId="58588880" w14:textId="77777777" w:rsidR="002F2551" w:rsidRPr="004B2D09" w:rsidRDefault="002F2551" w:rsidP="00414A6F">
            <w:pPr>
              <w:rPr>
                <w:rFonts w:ascii="Jost* Light" w:hAnsi="Jost* Light"/>
                <w:sz w:val="20"/>
                <w:szCs w:val="22"/>
              </w:rPr>
            </w:pPr>
          </w:p>
        </w:tc>
      </w:tr>
      <w:tr w:rsidR="002F2551" w:rsidRPr="004B2D09" w14:paraId="7B80CBAA" w14:textId="57797343" w:rsidTr="004B2D09">
        <w:trPr>
          <w:trHeight w:val="720"/>
        </w:trPr>
        <w:tc>
          <w:tcPr>
            <w:tcW w:w="3505" w:type="dxa"/>
            <w:vAlign w:val="center"/>
          </w:tcPr>
          <w:p w14:paraId="2B29BE93" w14:textId="1AEF014D" w:rsidR="002F2551" w:rsidRPr="004B2D09" w:rsidRDefault="003430F6" w:rsidP="00414A6F">
            <w:pPr>
              <w:rPr>
                <w:rFonts w:ascii="Jost* Light" w:hAnsi="Jost* Light"/>
                <w:sz w:val="20"/>
                <w:szCs w:val="22"/>
              </w:rPr>
            </w:pPr>
            <w:r w:rsidRPr="004B2D09">
              <w:rPr>
                <w:rFonts w:ascii="Jost* Light" w:hAnsi="Jost* Light"/>
                <w:b/>
                <w:color w:val="000000" w:themeColor="text1"/>
                <w:sz w:val="20"/>
                <w:szCs w:val="22"/>
              </w:rPr>
              <w:t>Unpredictable behavior</w:t>
            </w:r>
            <w:r w:rsidRPr="004B2D09">
              <w:rPr>
                <w:rFonts w:ascii="Jost* Light" w:hAnsi="Jost* Light"/>
                <w:color w:val="000000" w:themeColor="text1"/>
                <w:sz w:val="20"/>
                <w:szCs w:val="22"/>
              </w:rPr>
              <w:t xml:space="preserve"> </w:t>
            </w:r>
            <w:r w:rsidR="00414A6F" w:rsidRPr="004B2D09">
              <w:rPr>
                <w:rFonts w:ascii="Jost* Light" w:hAnsi="Jost* Light"/>
                <w:sz w:val="20"/>
                <w:szCs w:val="22"/>
              </w:rPr>
              <w:t>(</w:t>
            </w:r>
            <w:r w:rsidRPr="004B2D09">
              <w:rPr>
                <w:rFonts w:ascii="Jost* Light" w:hAnsi="Jost* Light"/>
                <w:sz w:val="20"/>
                <w:szCs w:val="22"/>
              </w:rPr>
              <w:t xml:space="preserve">act as a wildcard, exhibiting </w:t>
            </w:r>
            <w:r w:rsidR="002F2551" w:rsidRPr="004B2D09">
              <w:rPr>
                <w:rFonts w:ascii="Jost* Light" w:hAnsi="Jost* Light"/>
                <w:sz w:val="20"/>
                <w:szCs w:val="22"/>
              </w:rPr>
              <w:t>mix of any of the above attributes; you never really know what to expect from this person)</w:t>
            </w:r>
          </w:p>
        </w:tc>
        <w:tc>
          <w:tcPr>
            <w:tcW w:w="1620" w:type="dxa"/>
            <w:vAlign w:val="center"/>
          </w:tcPr>
          <w:p w14:paraId="0676E0D3" w14:textId="77777777" w:rsidR="002F2551" w:rsidRPr="004B2D09" w:rsidRDefault="002F2551" w:rsidP="00414A6F">
            <w:pPr>
              <w:rPr>
                <w:rFonts w:ascii="Jost* Light" w:hAnsi="Jost* Light"/>
                <w:sz w:val="20"/>
                <w:szCs w:val="22"/>
              </w:rPr>
            </w:pPr>
          </w:p>
        </w:tc>
        <w:tc>
          <w:tcPr>
            <w:tcW w:w="4225" w:type="dxa"/>
            <w:vAlign w:val="center"/>
          </w:tcPr>
          <w:p w14:paraId="6947A63B" w14:textId="77777777" w:rsidR="002F2551" w:rsidRPr="004B2D09" w:rsidRDefault="002F2551" w:rsidP="00414A6F">
            <w:pPr>
              <w:rPr>
                <w:rFonts w:ascii="Jost* Light" w:hAnsi="Jost* Light"/>
                <w:sz w:val="20"/>
                <w:szCs w:val="22"/>
              </w:rPr>
            </w:pPr>
          </w:p>
        </w:tc>
      </w:tr>
      <w:tr w:rsidR="00947485" w:rsidRPr="004B2D09" w14:paraId="35C6E750" w14:textId="77777777" w:rsidTr="004B2D09">
        <w:trPr>
          <w:trHeight w:val="75"/>
        </w:trPr>
        <w:tc>
          <w:tcPr>
            <w:tcW w:w="3505" w:type="dxa"/>
            <w:vAlign w:val="center"/>
          </w:tcPr>
          <w:p w14:paraId="0E5285F0" w14:textId="6FFED718" w:rsidR="00947485" w:rsidRPr="004B2D09" w:rsidRDefault="00414A6F" w:rsidP="00414A6F">
            <w:pPr>
              <w:rPr>
                <w:rFonts w:ascii="Jost* Light" w:hAnsi="Jost* Light"/>
                <w:b/>
                <w:sz w:val="20"/>
                <w:szCs w:val="22"/>
              </w:rPr>
            </w:pPr>
            <w:r w:rsidRPr="004B2D09">
              <w:rPr>
                <w:rFonts w:ascii="Jost* Light" w:hAnsi="Jost* Light"/>
                <w:b/>
                <w:sz w:val="20"/>
                <w:szCs w:val="22"/>
              </w:rPr>
              <w:t>Other</w:t>
            </w:r>
          </w:p>
        </w:tc>
        <w:tc>
          <w:tcPr>
            <w:tcW w:w="1620" w:type="dxa"/>
            <w:vAlign w:val="center"/>
          </w:tcPr>
          <w:p w14:paraId="0EE90808" w14:textId="77777777" w:rsidR="00947485" w:rsidRPr="004B2D09" w:rsidRDefault="00947485" w:rsidP="00414A6F">
            <w:pPr>
              <w:rPr>
                <w:rFonts w:ascii="Jost* Light" w:hAnsi="Jost* Light"/>
                <w:sz w:val="20"/>
                <w:szCs w:val="22"/>
              </w:rPr>
            </w:pPr>
          </w:p>
        </w:tc>
        <w:tc>
          <w:tcPr>
            <w:tcW w:w="4225" w:type="dxa"/>
            <w:vAlign w:val="center"/>
          </w:tcPr>
          <w:p w14:paraId="1CE5C518" w14:textId="77777777" w:rsidR="00947485" w:rsidRPr="004B2D09" w:rsidRDefault="00947485" w:rsidP="00414A6F">
            <w:pPr>
              <w:rPr>
                <w:rFonts w:ascii="Jost* Light" w:hAnsi="Jost* Light"/>
                <w:sz w:val="20"/>
                <w:szCs w:val="22"/>
              </w:rPr>
            </w:pPr>
          </w:p>
        </w:tc>
      </w:tr>
    </w:tbl>
    <w:p w14:paraId="02B43CCE" w14:textId="16886DF4" w:rsidR="002F2551" w:rsidRPr="004B2D09" w:rsidRDefault="002F2551" w:rsidP="004F0827">
      <w:pPr>
        <w:rPr>
          <w:rFonts w:ascii="Jost* Light" w:hAnsi="Jost* Light"/>
        </w:rPr>
      </w:pPr>
    </w:p>
    <w:sectPr w:rsidR="002F2551" w:rsidRPr="004B2D09" w:rsidSect="00DE35D7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type w:val="continuous"/>
      <w:pgSz w:w="12240" w:h="15840"/>
      <w:pgMar w:top="1440" w:right="1440" w:bottom="1440" w:left="1440" w:header="720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401A913" w14:textId="77777777" w:rsidR="00F36F0C" w:rsidRDefault="00F36F0C" w:rsidP="0038137D">
      <w:r>
        <w:separator/>
      </w:r>
    </w:p>
  </w:endnote>
  <w:endnote w:type="continuationSeparator" w:id="0">
    <w:p w14:paraId="793672E2" w14:textId="77777777" w:rsidR="00F36F0C" w:rsidRDefault="00F36F0C" w:rsidP="0038137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Jost* Light">
    <w:panose1 w:val="00000000000000000000"/>
    <w:charset w:val="00"/>
    <w:family w:val="auto"/>
    <w:pitch w:val="variable"/>
    <w:sig w:usb0="A00000AF" w:usb1="0000005B" w:usb2="00000010" w:usb3="00000000" w:csb0="00000093" w:csb1="00000000"/>
  </w:font>
  <w:font w:name="Jost* LightItalic">
    <w:panose1 w:val="00000000000000000000"/>
    <w:charset w:val="00"/>
    <w:family w:val="auto"/>
    <w:pitch w:val="variable"/>
    <w:sig w:usb0="A00000AF" w:usb1="0000005B" w:usb2="00000010" w:usb3="00000000" w:csb0="000000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1744B5F" w14:textId="77777777" w:rsidR="00AC2AFF" w:rsidRDefault="00AC2AF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Fonts w:ascii="Jost* Light" w:hAnsi="Jost* Light"/>
      </w:rPr>
      <w:id w:val="-1292358426"/>
      <w:docPartObj>
        <w:docPartGallery w:val="Page Numbers (Bottom of Page)"/>
        <w:docPartUnique/>
      </w:docPartObj>
    </w:sdtPr>
    <w:sdtEndPr>
      <w:rPr>
        <w:noProof/>
      </w:rPr>
    </w:sdtEndPr>
    <w:sdtContent>
      <w:bookmarkStart w:id="1" w:name="_Hlk494965618" w:displacedByCustomXml="prev"/>
      <w:p w14:paraId="68480D70" w14:textId="6FE3F8F4" w:rsidR="003975B1" w:rsidRPr="004B2D09" w:rsidRDefault="003975B1" w:rsidP="00414A6F">
        <w:pPr>
          <w:pStyle w:val="Footer"/>
          <w:tabs>
            <w:tab w:val="clear" w:pos="4680"/>
            <w:tab w:val="clear" w:pos="9360"/>
          </w:tabs>
          <w:jc w:val="center"/>
          <w:rPr>
            <w:rFonts w:ascii="Jost* Light" w:hAnsi="Jost* Light"/>
          </w:rPr>
        </w:pPr>
        <w:r w:rsidRPr="004B2D09">
          <w:rPr>
            <w:rFonts w:ascii="Jost* Light" w:hAnsi="Jost* Light"/>
          </w:rPr>
          <w:t>www.greeneru.com</w:t>
        </w:r>
      </w:p>
      <w:bookmarkEnd w:id="1" w:displacedByCustomXml="next"/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75785623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D0E3D81" w14:textId="4BA454EB" w:rsidR="003975B1" w:rsidRDefault="003975B1" w:rsidP="00DE35D7">
        <w:pPr>
          <w:pStyle w:val="Footer"/>
          <w:jc w:val="center"/>
        </w:pPr>
        <w:r w:rsidRPr="00124982">
          <w:rPr>
            <w:rFonts w:ascii="Calibri Light" w:hAnsi="Calibri Light"/>
            <w:b/>
            <w:sz w:val="20"/>
            <w:szCs w:val="20"/>
          </w:rPr>
          <w:t>www.greeneru.com</w:t>
        </w:r>
        <w:r>
          <w:rPr>
            <w:rFonts w:ascii="Calibri Light" w:hAnsi="Calibri Light"/>
            <w:sz w:val="20"/>
            <w:szCs w:val="20"/>
          </w:rPr>
          <w:t xml:space="preserve">   |   page 1 out of 7</w:t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022137E" w14:textId="77777777" w:rsidR="00F36F0C" w:rsidRDefault="00F36F0C" w:rsidP="0038137D">
      <w:r>
        <w:separator/>
      </w:r>
    </w:p>
  </w:footnote>
  <w:footnote w:type="continuationSeparator" w:id="0">
    <w:p w14:paraId="7C8E232F" w14:textId="77777777" w:rsidR="00F36F0C" w:rsidRDefault="00F36F0C" w:rsidP="0038137D">
      <w:r>
        <w:continuationSeparator/>
      </w:r>
    </w:p>
  </w:footnote>
  <w:footnote w:id="1">
    <w:p w14:paraId="2F5B5485" w14:textId="63128D52" w:rsidR="004F0827" w:rsidRPr="004F0827" w:rsidRDefault="004F0827">
      <w:pPr>
        <w:pStyle w:val="FootnoteText"/>
        <w:rPr>
          <w:rFonts w:ascii="Jost* Light" w:hAnsi="Jost* Light"/>
        </w:rPr>
      </w:pPr>
      <w:r w:rsidRPr="004F0827">
        <w:rPr>
          <w:rStyle w:val="FootnoteReference"/>
          <w:rFonts w:ascii="Jost* Light" w:hAnsi="Jost* Light"/>
          <w:sz w:val="18"/>
        </w:rPr>
        <w:footnoteRef/>
      </w:r>
      <w:r w:rsidRPr="004F0827">
        <w:rPr>
          <w:rFonts w:ascii="Jost* Light" w:hAnsi="Jost* Light"/>
          <w:sz w:val="18"/>
        </w:rPr>
        <w:t xml:space="preserve"> From </w:t>
      </w:r>
      <w:r w:rsidRPr="004F0827">
        <w:rPr>
          <w:rFonts w:ascii="Jost* LightItalic" w:hAnsi="Jost* LightItalic"/>
          <w:i/>
          <w:sz w:val="18"/>
        </w:rPr>
        <w:t>Community at Work</w:t>
      </w:r>
      <w:r w:rsidRPr="004F0827">
        <w:rPr>
          <w:rFonts w:ascii="Jost* Light" w:hAnsi="Jost* Light"/>
          <w:sz w:val="18"/>
        </w:rPr>
        <w:t xml:space="preserve"> ©2007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149F751" w14:textId="77777777" w:rsidR="00AC2AFF" w:rsidRDefault="00AC2AF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8FBE177" w14:textId="043ECCA2" w:rsidR="003975B1" w:rsidRPr="004B2D09" w:rsidRDefault="003975B1" w:rsidP="00414A6F">
    <w:pPr>
      <w:pStyle w:val="Heading3"/>
      <w:rPr>
        <w:rFonts w:ascii="Jost* Light" w:hAnsi="Jost* Light"/>
        <w:color w:val="D16228"/>
      </w:rPr>
    </w:pPr>
    <w:r w:rsidRPr="004B2D09">
      <w:rPr>
        <w:rFonts w:ascii="Jost* Light" w:hAnsi="Jost* Light"/>
        <w:noProof/>
        <w:color w:val="D16228"/>
      </w:rPr>
      <w:drawing>
        <wp:anchor distT="0" distB="0" distL="114300" distR="114300" simplePos="0" relativeHeight="251659264" behindDoc="0" locked="0" layoutInCell="1" allowOverlap="1" wp14:anchorId="1A2CDCB9" wp14:editId="7D84BF70">
          <wp:simplePos x="0" y="0"/>
          <wp:positionH relativeFrom="column">
            <wp:posOffset>4634144</wp:posOffset>
          </wp:positionH>
          <wp:positionV relativeFrom="paragraph">
            <wp:posOffset>-48161</wp:posOffset>
          </wp:positionV>
          <wp:extent cx="1639091" cy="532704"/>
          <wp:effectExtent l="0" t="0" r="0" b="0"/>
          <wp:wrapNone/>
          <wp:docPr id="1" name="Picture 1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4" name="Picture 13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39091" cy="532704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2F2551" w:rsidRPr="004B2D09">
      <w:rPr>
        <w:rFonts w:ascii="Jost* Light" w:hAnsi="Jost* Light"/>
        <w:color w:val="D16228"/>
      </w:rPr>
      <w:t>Worksheet</w:t>
    </w:r>
    <w:r w:rsidRPr="004B2D09">
      <w:rPr>
        <w:rFonts w:ascii="Jost* Light" w:hAnsi="Jost* Light"/>
        <w:color w:val="D16228"/>
      </w:rPr>
      <w:t xml:space="preserve">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0EB4C73" w14:textId="77777777" w:rsidR="00AC2AFF" w:rsidRDefault="00AC2AF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FB572B"/>
    <w:multiLevelType w:val="hybridMultilevel"/>
    <w:tmpl w:val="D21E510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E24E8E"/>
    <w:multiLevelType w:val="hybridMultilevel"/>
    <w:tmpl w:val="DD7689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703E6F"/>
    <w:multiLevelType w:val="hybridMultilevel"/>
    <w:tmpl w:val="D42E7A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9CF7E54"/>
    <w:multiLevelType w:val="hybridMultilevel"/>
    <w:tmpl w:val="6EDED8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F992606"/>
    <w:multiLevelType w:val="hybridMultilevel"/>
    <w:tmpl w:val="D70434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0135631"/>
    <w:multiLevelType w:val="hybridMultilevel"/>
    <w:tmpl w:val="DCEE2636"/>
    <w:lvl w:ilvl="0" w:tplc="04090001">
      <w:start w:val="1"/>
      <w:numFmt w:val="bullet"/>
      <w:lvlText w:val=""/>
      <w:lvlJc w:val="left"/>
      <w:pPr>
        <w:ind w:left="91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3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5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7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9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1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3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5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75" w:hanging="360"/>
      </w:pPr>
      <w:rPr>
        <w:rFonts w:ascii="Wingdings" w:hAnsi="Wingdings" w:hint="default"/>
      </w:rPr>
    </w:lvl>
  </w:abstractNum>
  <w:abstractNum w:abstractNumId="6" w15:restartNumberingAfterBreak="0">
    <w:nsid w:val="17EA2868"/>
    <w:multiLevelType w:val="hybridMultilevel"/>
    <w:tmpl w:val="093478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8E2574B"/>
    <w:multiLevelType w:val="hybridMultilevel"/>
    <w:tmpl w:val="D4CE84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9172DB7"/>
    <w:multiLevelType w:val="hybridMultilevel"/>
    <w:tmpl w:val="E28CCF8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B151EFB"/>
    <w:multiLevelType w:val="hybridMultilevel"/>
    <w:tmpl w:val="6D6C31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3121659"/>
    <w:multiLevelType w:val="hybridMultilevel"/>
    <w:tmpl w:val="344476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46B6359"/>
    <w:multiLevelType w:val="hybridMultilevel"/>
    <w:tmpl w:val="0160F7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5B420F7"/>
    <w:multiLevelType w:val="multilevel"/>
    <w:tmpl w:val="D1AA21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29490450"/>
    <w:multiLevelType w:val="hybridMultilevel"/>
    <w:tmpl w:val="5BB211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96C40B5"/>
    <w:multiLevelType w:val="hybridMultilevel"/>
    <w:tmpl w:val="B39C0988"/>
    <w:lvl w:ilvl="0" w:tplc="114E1EB2">
      <w:start w:val="1"/>
      <w:numFmt w:val="upperLetter"/>
      <w:lvlText w:val="(%1)"/>
      <w:lvlJc w:val="left"/>
      <w:pPr>
        <w:ind w:left="720" w:hanging="360"/>
      </w:pPr>
      <w:rPr>
        <w:rFonts w:asciiTheme="majorHAnsi" w:eastAsiaTheme="minorHAnsi" w:hAnsiTheme="majorHAnsi" w:cstheme="minorBidi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F7A1AEA"/>
    <w:multiLevelType w:val="hybridMultilevel"/>
    <w:tmpl w:val="6B925A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AB86BDC"/>
    <w:multiLevelType w:val="hybridMultilevel"/>
    <w:tmpl w:val="4B3003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4F93AB6"/>
    <w:multiLevelType w:val="hybridMultilevel"/>
    <w:tmpl w:val="EF22999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46516255"/>
    <w:multiLevelType w:val="multilevel"/>
    <w:tmpl w:val="5492D3F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4CB33EFD"/>
    <w:multiLevelType w:val="hybridMultilevel"/>
    <w:tmpl w:val="57F6E99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0" w15:restartNumberingAfterBreak="0">
    <w:nsid w:val="54C84A00"/>
    <w:multiLevelType w:val="hybridMultilevel"/>
    <w:tmpl w:val="6D8853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4CC4B8F"/>
    <w:multiLevelType w:val="hybridMultilevel"/>
    <w:tmpl w:val="ED9ACB0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3A87BB9"/>
    <w:multiLevelType w:val="multilevel"/>
    <w:tmpl w:val="5492D3F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68386BA6"/>
    <w:multiLevelType w:val="hybridMultilevel"/>
    <w:tmpl w:val="0714CD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C0A00EE"/>
    <w:multiLevelType w:val="multilevel"/>
    <w:tmpl w:val="99747BC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  <w:sz w:val="20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727A775E"/>
    <w:multiLevelType w:val="hybridMultilevel"/>
    <w:tmpl w:val="2F2C2C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5BD2C79"/>
    <w:multiLevelType w:val="multilevel"/>
    <w:tmpl w:val="B746A8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75FD34B9"/>
    <w:multiLevelType w:val="hybridMultilevel"/>
    <w:tmpl w:val="E7E6E8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F7907E6"/>
    <w:multiLevelType w:val="multilevel"/>
    <w:tmpl w:val="89AE3BC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7FD035B0"/>
    <w:multiLevelType w:val="hybridMultilevel"/>
    <w:tmpl w:val="C5C801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7"/>
  </w:num>
  <w:num w:numId="2">
    <w:abstractNumId w:val="0"/>
  </w:num>
  <w:num w:numId="3">
    <w:abstractNumId w:val="8"/>
  </w:num>
  <w:num w:numId="4">
    <w:abstractNumId w:val="23"/>
  </w:num>
  <w:num w:numId="5">
    <w:abstractNumId w:val="14"/>
  </w:num>
  <w:num w:numId="6">
    <w:abstractNumId w:val="15"/>
  </w:num>
  <w:num w:numId="7">
    <w:abstractNumId w:val="17"/>
  </w:num>
  <w:num w:numId="8">
    <w:abstractNumId w:val="7"/>
  </w:num>
  <w:num w:numId="9">
    <w:abstractNumId w:val="10"/>
  </w:num>
  <w:num w:numId="10">
    <w:abstractNumId w:val="20"/>
  </w:num>
  <w:num w:numId="11">
    <w:abstractNumId w:val="1"/>
  </w:num>
  <w:num w:numId="12">
    <w:abstractNumId w:val="11"/>
  </w:num>
  <w:num w:numId="13">
    <w:abstractNumId w:val="4"/>
  </w:num>
  <w:num w:numId="14">
    <w:abstractNumId w:val="19"/>
  </w:num>
  <w:num w:numId="15">
    <w:abstractNumId w:val="5"/>
  </w:num>
  <w:num w:numId="16">
    <w:abstractNumId w:val="16"/>
  </w:num>
  <w:num w:numId="17">
    <w:abstractNumId w:val="29"/>
  </w:num>
  <w:num w:numId="18">
    <w:abstractNumId w:val="6"/>
  </w:num>
  <w:num w:numId="19">
    <w:abstractNumId w:val="21"/>
  </w:num>
  <w:num w:numId="20">
    <w:abstractNumId w:val="3"/>
  </w:num>
  <w:num w:numId="21">
    <w:abstractNumId w:val="9"/>
  </w:num>
  <w:num w:numId="22">
    <w:abstractNumId w:val="28"/>
  </w:num>
  <w:num w:numId="23">
    <w:abstractNumId w:val="12"/>
  </w:num>
  <w:num w:numId="24">
    <w:abstractNumId w:val="2"/>
  </w:num>
  <w:num w:numId="25">
    <w:abstractNumId w:val="22"/>
  </w:num>
  <w:num w:numId="26">
    <w:abstractNumId w:val="13"/>
  </w:num>
  <w:num w:numId="27">
    <w:abstractNumId w:val="25"/>
  </w:num>
  <w:num w:numId="28">
    <w:abstractNumId w:val="18"/>
  </w:num>
  <w:num w:numId="29">
    <w:abstractNumId w:val="24"/>
  </w:num>
  <w:num w:numId="30">
    <w:abstractNumId w:val="26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7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bI0Mzc2MzYzMTY2NjVU0lEKTi0uzszPAykwNKoFAErm3K8tAAAA"/>
  </w:docVars>
  <w:rsids>
    <w:rsidRoot w:val="002D07AD"/>
    <w:rsid w:val="00037D9B"/>
    <w:rsid w:val="00085E7E"/>
    <w:rsid w:val="00090C8B"/>
    <w:rsid w:val="00092F3A"/>
    <w:rsid w:val="000A5CFB"/>
    <w:rsid w:val="000E5432"/>
    <w:rsid w:val="0010454E"/>
    <w:rsid w:val="0012463F"/>
    <w:rsid w:val="00124982"/>
    <w:rsid w:val="00142CBC"/>
    <w:rsid w:val="00180289"/>
    <w:rsid w:val="001A52F3"/>
    <w:rsid w:val="001A594D"/>
    <w:rsid w:val="001C6D60"/>
    <w:rsid w:val="001E2D8F"/>
    <w:rsid w:val="00221225"/>
    <w:rsid w:val="00224D2E"/>
    <w:rsid w:val="00264B35"/>
    <w:rsid w:val="002850BF"/>
    <w:rsid w:val="00295CBF"/>
    <w:rsid w:val="002A101A"/>
    <w:rsid w:val="002D07AD"/>
    <w:rsid w:val="002D496A"/>
    <w:rsid w:val="002D67DA"/>
    <w:rsid w:val="002E3B0E"/>
    <w:rsid w:val="002F2551"/>
    <w:rsid w:val="002F3F8A"/>
    <w:rsid w:val="00304C84"/>
    <w:rsid w:val="003124A9"/>
    <w:rsid w:val="0033307B"/>
    <w:rsid w:val="003430F6"/>
    <w:rsid w:val="003550B4"/>
    <w:rsid w:val="00361667"/>
    <w:rsid w:val="00365DE9"/>
    <w:rsid w:val="003744BC"/>
    <w:rsid w:val="0038137D"/>
    <w:rsid w:val="00384A37"/>
    <w:rsid w:val="00391C12"/>
    <w:rsid w:val="003975B1"/>
    <w:rsid w:val="003A1C40"/>
    <w:rsid w:val="003A4B38"/>
    <w:rsid w:val="003C77E1"/>
    <w:rsid w:val="003D4205"/>
    <w:rsid w:val="003D6B86"/>
    <w:rsid w:val="003E7B02"/>
    <w:rsid w:val="00414A6F"/>
    <w:rsid w:val="004366C3"/>
    <w:rsid w:val="00436D0D"/>
    <w:rsid w:val="00442C45"/>
    <w:rsid w:val="0044775C"/>
    <w:rsid w:val="00493D4B"/>
    <w:rsid w:val="00493E4A"/>
    <w:rsid w:val="004B2D09"/>
    <w:rsid w:val="004B38C8"/>
    <w:rsid w:val="004D1736"/>
    <w:rsid w:val="004E22A4"/>
    <w:rsid w:val="004F0827"/>
    <w:rsid w:val="0051459C"/>
    <w:rsid w:val="005B090B"/>
    <w:rsid w:val="005B24BD"/>
    <w:rsid w:val="005C6E46"/>
    <w:rsid w:val="005D485B"/>
    <w:rsid w:val="0061491B"/>
    <w:rsid w:val="00633871"/>
    <w:rsid w:val="00653556"/>
    <w:rsid w:val="0066475C"/>
    <w:rsid w:val="006653E9"/>
    <w:rsid w:val="0068758E"/>
    <w:rsid w:val="006B48E3"/>
    <w:rsid w:val="006C6278"/>
    <w:rsid w:val="006D3651"/>
    <w:rsid w:val="006F5AC7"/>
    <w:rsid w:val="007505B1"/>
    <w:rsid w:val="0075272D"/>
    <w:rsid w:val="007543D9"/>
    <w:rsid w:val="00767FEE"/>
    <w:rsid w:val="0079071F"/>
    <w:rsid w:val="00796933"/>
    <w:rsid w:val="007A17A4"/>
    <w:rsid w:val="007E221A"/>
    <w:rsid w:val="00806FB8"/>
    <w:rsid w:val="00826E5D"/>
    <w:rsid w:val="008455D2"/>
    <w:rsid w:val="00846FF0"/>
    <w:rsid w:val="0085051B"/>
    <w:rsid w:val="00860971"/>
    <w:rsid w:val="0086349C"/>
    <w:rsid w:val="00877531"/>
    <w:rsid w:val="00885A1B"/>
    <w:rsid w:val="008B5AD6"/>
    <w:rsid w:val="008F3723"/>
    <w:rsid w:val="00901BDC"/>
    <w:rsid w:val="00944AC6"/>
    <w:rsid w:val="00947485"/>
    <w:rsid w:val="00963585"/>
    <w:rsid w:val="009B1CE7"/>
    <w:rsid w:val="00A12718"/>
    <w:rsid w:val="00A151DD"/>
    <w:rsid w:val="00A36AA4"/>
    <w:rsid w:val="00A85480"/>
    <w:rsid w:val="00AC2AFF"/>
    <w:rsid w:val="00AC5449"/>
    <w:rsid w:val="00AD1762"/>
    <w:rsid w:val="00AF129D"/>
    <w:rsid w:val="00B241BC"/>
    <w:rsid w:val="00B35D58"/>
    <w:rsid w:val="00B41779"/>
    <w:rsid w:val="00B655E4"/>
    <w:rsid w:val="00B71002"/>
    <w:rsid w:val="00B722E6"/>
    <w:rsid w:val="00B85A24"/>
    <w:rsid w:val="00BE4AF5"/>
    <w:rsid w:val="00BF61DD"/>
    <w:rsid w:val="00C377AA"/>
    <w:rsid w:val="00C61D63"/>
    <w:rsid w:val="00C731AF"/>
    <w:rsid w:val="00C94E0B"/>
    <w:rsid w:val="00C954C3"/>
    <w:rsid w:val="00C96A1C"/>
    <w:rsid w:val="00CA2C2D"/>
    <w:rsid w:val="00CA514C"/>
    <w:rsid w:val="00CA5999"/>
    <w:rsid w:val="00CB0E22"/>
    <w:rsid w:val="00CD2227"/>
    <w:rsid w:val="00CE23D0"/>
    <w:rsid w:val="00CE3A51"/>
    <w:rsid w:val="00CF2D11"/>
    <w:rsid w:val="00D06951"/>
    <w:rsid w:val="00D32B65"/>
    <w:rsid w:val="00D56225"/>
    <w:rsid w:val="00D97387"/>
    <w:rsid w:val="00DE35D7"/>
    <w:rsid w:val="00E04B82"/>
    <w:rsid w:val="00E41A71"/>
    <w:rsid w:val="00E62637"/>
    <w:rsid w:val="00E70A07"/>
    <w:rsid w:val="00E75D27"/>
    <w:rsid w:val="00E94E41"/>
    <w:rsid w:val="00EC444B"/>
    <w:rsid w:val="00EC76C9"/>
    <w:rsid w:val="00F07CB0"/>
    <w:rsid w:val="00F36F0C"/>
    <w:rsid w:val="00F443DD"/>
    <w:rsid w:val="00F462AD"/>
    <w:rsid w:val="00F74D69"/>
    <w:rsid w:val="00F7599B"/>
    <w:rsid w:val="00F76FAD"/>
    <w:rsid w:val="00FB4D04"/>
    <w:rsid w:val="00FC5721"/>
    <w:rsid w:val="00FD63A8"/>
    <w:rsid w:val="00FF73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4BD3458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aliases w:val="GreenerU normal"/>
    <w:qFormat/>
    <w:rsid w:val="004D1736"/>
    <w:rPr>
      <w:rFonts w:asciiTheme="majorHAnsi" w:hAnsiTheme="majorHAnsi"/>
      <w:color w:val="535353"/>
      <w:sz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4D1736"/>
    <w:pPr>
      <w:keepNext/>
      <w:keepLines/>
      <w:outlineLvl w:val="0"/>
    </w:pPr>
    <w:rPr>
      <w:rFonts w:eastAsiaTheme="majorEastAsia" w:cstheme="majorBidi"/>
      <w:caps/>
      <w:color w:val="44546A" w:themeColor="text2"/>
      <w:spacing w:val="30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D1736"/>
    <w:pPr>
      <w:keepNext/>
      <w:keepLines/>
      <w:outlineLvl w:val="1"/>
    </w:pPr>
    <w:rPr>
      <w:rFonts w:eastAsiaTheme="majorEastAsia" w:cstheme="majorBidi"/>
      <w:caps/>
      <w:color w:val="4E7C89"/>
      <w:spacing w:val="20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97387"/>
    <w:pPr>
      <w:keepNext/>
      <w:keepLines/>
      <w:spacing w:before="40"/>
      <w:outlineLvl w:val="2"/>
    </w:pPr>
    <w:rPr>
      <w:rFonts w:ascii="Calibri Light" w:eastAsiaTheme="majorEastAsia" w:hAnsi="Calibri Light" w:cstheme="majorBidi"/>
      <w:caps/>
      <w:color w:val="4E7C89"/>
      <w:spacing w:val="20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D1736"/>
    <w:rPr>
      <w:rFonts w:asciiTheme="majorHAnsi" w:eastAsiaTheme="majorEastAsia" w:hAnsiTheme="majorHAnsi" w:cstheme="majorBidi"/>
      <w:caps/>
      <w:color w:val="44546A" w:themeColor="text2"/>
      <w:spacing w:val="30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4D1736"/>
    <w:rPr>
      <w:rFonts w:asciiTheme="majorHAnsi" w:eastAsiaTheme="majorEastAsia" w:hAnsiTheme="majorHAnsi" w:cstheme="majorBidi"/>
      <w:caps/>
      <w:color w:val="4E7C89"/>
      <w:spacing w:val="20"/>
      <w:sz w:val="26"/>
      <w:szCs w:val="26"/>
    </w:rPr>
  </w:style>
  <w:style w:type="paragraph" w:styleId="Title">
    <w:name w:val="Title"/>
    <w:basedOn w:val="Heading1"/>
    <w:next w:val="Normal"/>
    <w:link w:val="TitleChar"/>
    <w:uiPriority w:val="10"/>
    <w:qFormat/>
    <w:rsid w:val="004D1736"/>
    <w:pPr>
      <w:contextualSpacing/>
    </w:pPr>
    <w:rPr>
      <w:kern w:val="28"/>
      <w:sz w:val="48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D1736"/>
    <w:rPr>
      <w:rFonts w:asciiTheme="majorHAnsi" w:eastAsiaTheme="majorEastAsia" w:hAnsiTheme="majorHAnsi" w:cstheme="majorBidi"/>
      <w:caps/>
      <w:color w:val="44546A" w:themeColor="text2"/>
      <w:spacing w:val="30"/>
      <w:kern w:val="28"/>
      <w:sz w:val="48"/>
      <w:szCs w:val="56"/>
    </w:rPr>
  </w:style>
  <w:style w:type="character" w:styleId="SubtleEmphasis">
    <w:name w:val="Subtle Emphasis"/>
    <w:basedOn w:val="DefaultParagraphFont"/>
    <w:uiPriority w:val="19"/>
    <w:qFormat/>
    <w:rsid w:val="004D1736"/>
    <w:rPr>
      <w:rFonts w:asciiTheme="majorHAnsi" w:hAnsiTheme="majorHAnsi"/>
      <w:i/>
      <w:iCs/>
      <w:color w:val="D16228"/>
      <w:sz w:val="22"/>
    </w:rPr>
  </w:style>
  <w:style w:type="paragraph" w:styleId="Header">
    <w:name w:val="header"/>
    <w:basedOn w:val="Normal"/>
    <w:link w:val="HeaderChar"/>
    <w:uiPriority w:val="99"/>
    <w:unhideWhenUsed/>
    <w:rsid w:val="0038137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8137D"/>
    <w:rPr>
      <w:rFonts w:asciiTheme="majorHAnsi" w:hAnsiTheme="majorHAnsi"/>
      <w:color w:val="535353"/>
      <w:sz w:val="22"/>
    </w:rPr>
  </w:style>
  <w:style w:type="paragraph" w:styleId="Footer">
    <w:name w:val="footer"/>
    <w:basedOn w:val="Normal"/>
    <w:link w:val="FooterChar"/>
    <w:uiPriority w:val="99"/>
    <w:unhideWhenUsed/>
    <w:rsid w:val="0038137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8137D"/>
    <w:rPr>
      <w:rFonts w:asciiTheme="majorHAnsi" w:hAnsiTheme="majorHAnsi"/>
      <w:color w:val="535353"/>
      <w:sz w:val="22"/>
    </w:rPr>
  </w:style>
  <w:style w:type="character" w:styleId="Hyperlink">
    <w:name w:val="Hyperlink"/>
    <w:basedOn w:val="DefaultParagraphFont"/>
    <w:uiPriority w:val="99"/>
    <w:unhideWhenUsed/>
    <w:rsid w:val="0038137D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E62637"/>
    <w:pPr>
      <w:ind w:left="720"/>
      <w:contextualSpacing/>
    </w:pPr>
  </w:style>
  <w:style w:type="table" w:styleId="TableGrid">
    <w:name w:val="Table Grid"/>
    <w:basedOn w:val="TableNormal"/>
    <w:uiPriority w:val="39"/>
    <w:rsid w:val="0012498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GreenerUIdentity">
    <w:name w:val="GreenerU Identity"/>
    <w:basedOn w:val="Normal"/>
    <w:link w:val="GreenerUIdentityChar"/>
    <w:qFormat/>
    <w:rsid w:val="00124982"/>
    <w:pPr>
      <w:spacing w:after="160" w:line="259" w:lineRule="auto"/>
    </w:pPr>
    <w:rPr>
      <w:rFonts w:asciiTheme="minorHAnsi" w:hAnsiTheme="minorHAnsi"/>
      <w:color w:val="auto"/>
      <w:szCs w:val="22"/>
    </w:rPr>
  </w:style>
  <w:style w:type="character" w:customStyle="1" w:styleId="GreenerUIdentityChar">
    <w:name w:val="GreenerU Identity Char"/>
    <w:basedOn w:val="DefaultParagraphFont"/>
    <w:link w:val="GreenerUIdentity"/>
    <w:rsid w:val="00124982"/>
    <w:rPr>
      <w:sz w:val="22"/>
      <w:szCs w:val="22"/>
    </w:rPr>
  </w:style>
  <w:style w:type="character" w:styleId="CommentReference">
    <w:name w:val="annotation reference"/>
    <w:basedOn w:val="DefaultParagraphFont"/>
    <w:uiPriority w:val="99"/>
    <w:semiHidden/>
    <w:unhideWhenUsed/>
    <w:rsid w:val="00124982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24982"/>
    <w:rPr>
      <w:sz w:val="24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24982"/>
    <w:rPr>
      <w:rFonts w:asciiTheme="majorHAnsi" w:hAnsiTheme="majorHAnsi"/>
      <w:color w:val="535353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24982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24982"/>
    <w:rPr>
      <w:rFonts w:asciiTheme="majorHAnsi" w:hAnsiTheme="majorHAnsi"/>
      <w:b/>
      <w:bCs/>
      <w:color w:val="535353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24982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24982"/>
    <w:rPr>
      <w:rFonts w:ascii="Times New Roman" w:hAnsi="Times New Roman" w:cs="Times New Roman"/>
      <w:color w:val="535353"/>
      <w:sz w:val="18"/>
      <w:szCs w:val="18"/>
    </w:rPr>
  </w:style>
  <w:style w:type="character" w:customStyle="1" w:styleId="Heading3Char">
    <w:name w:val="Heading 3 Char"/>
    <w:basedOn w:val="DefaultParagraphFont"/>
    <w:link w:val="Heading3"/>
    <w:uiPriority w:val="9"/>
    <w:rsid w:val="00D97387"/>
    <w:rPr>
      <w:rFonts w:ascii="Calibri Light" w:eastAsiaTheme="majorEastAsia" w:hAnsi="Calibri Light" w:cstheme="majorBidi"/>
      <w:caps/>
      <w:color w:val="4E7C89"/>
      <w:spacing w:val="20"/>
      <w:sz w:val="22"/>
      <w:szCs w:val="22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77531"/>
    <w:rPr>
      <w:color w:val="808080"/>
      <w:shd w:val="clear" w:color="auto" w:fill="E6E6E6"/>
    </w:rPr>
  </w:style>
  <w:style w:type="paragraph" w:styleId="NormalWeb">
    <w:name w:val="Normal (Web)"/>
    <w:basedOn w:val="Normal"/>
    <w:uiPriority w:val="99"/>
    <w:semiHidden/>
    <w:unhideWhenUsed/>
    <w:rsid w:val="00C954C3"/>
    <w:pPr>
      <w:spacing w:before="100" w:beforeAutospacing="1" w:after="100" w:afterAutospacing="1"/>
    </w:pPr>
    <w:rPr>
      <w:rFonts w:ascii="Times New Roman" w:eastAsia="Times New Roman" w:hAnsi="Times New Roman" w:cs="Times New Roman"/>
      <w:color w:val="auto"/>
      <w:sz w:val="24"/>
    </w:rPr>
  </w:style>
  <w:style w:type="table" w:styleId="PlainTable3">
    <w:name w:val="Plain Table 3"/>
    <w:basedOn w:val="TableNormal"/>
    <w:uiPriority w:val="43"/>
    <w:rsid w:val="008455D2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paragraph" w:styleId="NoSpacing">
    <w:name w:val="No Spacing"/>
    <w:uiPriority w:val="1"/>
    <w:qFormat/>
    <w:rsid w:val="008455D2"/>
    <w:rPr>
      <w:rFonts w:asciiTheme="majorHAnsi" w:hAnsiTheme="majorHAnsi"/>
      <w:color w:val="535353"/>
      <w:sz w:val="22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4F0827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4F0827"/>
    <w:rPr>
      <w:rFonts w:asciiTheme="majorHAnsi" w:hAnsiTheme="majorHAnsi"/>
      <w:color w:val="535353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4F0827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1536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05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0836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0442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9189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50212849">
          <w:marLeft w:val="0"/>
          <w:marRight w:val="15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764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703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7121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1247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27598329">
          <w:marLeft w:val="0"/>
          <w:marRight w:val="15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834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906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7367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31008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49118109">
          <w:marLeft w:val="0"/>
          <w:marRight w:val="15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884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684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1535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82260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87592830">
          <w:marLeft w:val="0"/>
          <w:marRight w:val="15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819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270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7157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94320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00301339">
          <w:marLeft w:val="0"/>
          <w:marRight w:val="15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521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042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1030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75142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71178448">
          <w:marLeft w:val="0"/>
          <w:marRight w:val="15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580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51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5493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49736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85280540">
          <w:marLeft w:val="0"/>
          <w:marRight w:val="15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853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094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4874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8645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153182719">
          <w:marLeft w:val="0"/>
          <w:marRight w:val="15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973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599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0030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27547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46737915">
          <w:marLeft w:val="0"/>
          <w:marRight w:val="15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509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809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0276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59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48982458">
          <w:marLeft w:val="0"/>
          <w:marRight w:val="15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814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100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8939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52530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83586123">
          <w:marLeft w:val="0"/>
          <w:marRight w:val="15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049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478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7627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180831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01691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96788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48272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79042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0266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820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4637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0964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6832930">
          <w:marLeft w:val="36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911539">
          <w:marLeft w:val="36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671416">
          <w:marLeft w:val="36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862762">
          <w:marLeft w:val="36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4525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940336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73394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36234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6021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695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679854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31602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76105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80475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0718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2934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5054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5031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473071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69527729">
          <w:marLeft w:val="0"/>
          <w:marRight w:val="15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532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633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8294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70676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116172760">
          <w:marLeft w:val="0"/>
          <w:marRight w:val="15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930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214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4733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77784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10859804">
          <w:marLeft w:val="0"/>
          <w:marRight w:val="15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043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537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2515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85125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568271265">
          <w:marLeft w:val="0"/>
          <w:marRight w:val="15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413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619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1588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42273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28329223">
          <w:marLeft w:val="0"/>
          <w:marRight w:val="15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892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629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0599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35837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14102324">
          <w:marLeft w:val="0"/>
          <w:marRight w:val="15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037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476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7577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23630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36111622">
          <w:marLeft w:val="0"/>
          <w:marRight w:val="15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063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023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1512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01380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77145264">
          <w:marLeft w:val="0"/>
          <w:marRight w:val="15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649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341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9095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56245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95212836">
          <w:marLeft w:val="0"/>
          <w:marRight w:val="15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552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981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3219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53580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55598100">
          <w:marLeft w:val="0"/>
          <w:marRight w:val="15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292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379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6504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72601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19820976">
          <w:marLeft w:val="0"/>
          <w:marRight w:val="15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038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97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4126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7666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92335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034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0372187">
          <w:marLeft w:val="36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343140">
          <w:marLeft w:val="36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289597">
          <w:marLeft w:val="36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817478">
          <w:marLeft w:val="36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1305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625846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44486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9951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907138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24381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967772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67334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75469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GreenerU_2017-07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/>
</file>

<file path=customXml/itemProps1.xml><?xml version="1.0" encoding="utf-8"?>
<ds:datastoreItem xmlns:ds="http://schemas.openxmlformats.org/officeDocument/2006/customXml" ds:itemID="{1CBB0668-7291-A942-AD6E-3C04C7B6103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167</Words>
  <Characters>957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nnifer Haugh</dc:creator>
  <cp:keywords/>
  <dc:description/>
  <cp:lastModifiedBy>Jennifer Haugh</cp:lastModifiedBy>
  <cp:revision>5</cp:revision>
  <cp:lastPrinted>2019-10-15T20:22:00Z</cp:lastPrinted>
  <dcterms:created xsi:type="dcterms:W3CDTF">2019-10-04T16:08:00Z</dcterms:created>
  <dcterms:modified xsi:type="dcterms:W3CDTF">2020-01-23T16:29:00Z</dcterms:modified>
</cp:coreProperties>
</file>